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Магомедов Султан Гас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844354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94426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109658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9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806559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009410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27817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319547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06799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287022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704720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214639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200990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161585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1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212804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474720" cy="3436218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4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Магомедов Султан Гасанович</dc:creator>
  <dc:language>ru-RU</dc:language>
  <cp:keywords/>
  <dcterms:created xsi:type="dcterms:W3CDTF">2025-03-09T12:52:54Z</dcterms:created>
  <dcterms:modified xsi:type="dcterms:W3CDTF">2025-03-09T12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